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44f9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5cf21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35ecc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f18a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fb2adb4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54ee52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836d64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9e3328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8T22:03:33Z</dcterms:created>
  <dcterms:modified xsi:type="dcterms:W3CDTF">2022-01-08T22:03:33Z</dcterms:modified>
</cp:coreProperties>
</file>